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7404A" w14:textId="77777777" w:rsidR="00B31905" w:rsidRDefault="007F5F9D">
      <w:r>
        <w:rPr>
          <w:rFonts w:hint="eastAsia"/>
        </w:rPr>
        <w:t>ERRATA SHEET</w:t>
      </w:r>
    </w:p>
    <w:p w14:paraId="598A1E4A" w14:textId="4D3ED00F" w:rsidR="007F5F9D" w:rsidRDefault="007F5F9D">
      <w:r>
        <w:rPr>
          <w:rFonts w:hint="eastAsia"/>
        </w:rPr>
        <w:t xml:space="preserve">This sheet </w:t>
      </w:r>
      <w:r w:rsidR="003C71AA">
        <w:rPr>
          <w:rFonts w:hint="eastAsia"/>
        </w:rPr>
        <w:t xml:space="preserve">incorporates corrections to the </w:t>
      </w:r>
      <w:r w:rsidR="00B557E9">
        <w:t>Developing Listening Skills 3</w:t>
      </w:r>
      <w:r w:rsidR="003C71AA">
        <w:rPr>
          <w:rFonts w:hint="eastAsia"/>
        </w:rPr>
        <w:t xml:space="preserve"> </w:t>
      </w:r>
      <w:r>
        <w:rPr>
          <w:rFonts w:hint="eastAsia"/>
        </w:rPr>
        <w:t xml:space="preserve">and should be inserted therein before use. </w:t>
      </w:r>
    </w:p>
    <w:p w14:paraId="22B8DAB2" w14:textId="5EDB25D9" w:rsidR="00394374" w:rsidRDefault="00B557E9">
      <w:r>
        <w:t>Student 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963"/>
        <w:gridCol w:w="3099"/>
        <w:gridCol w:w="3045"/>
        <w:gridCol w:w="1190"/>
      </w:tblGrid>
      <w:tr w:rsidR="00DE27DA" w14:paraId="33BF1880" w14:textId="77777777" w:rsidTr="005B10A1">
        <w:tc>
          <w:tcPr>
            <w:tcW w:w="945" w:type="dxa"/>
          </w:tcPr>
          <w:p w14:paraId="28AAA207" w14:textId="77777777" w:rsidR="00566580" w:rsidRPr="00FE2FE9" w:rsidRDefault="00566580" w:rsidP="00106295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Page</w:t>
            </w:r>
          </w:p>
        </w:tc>
        <w:tc>
          <w:tcPr>
            <w:tcW w:w="705" w:type="dxa"/>
          </w:tcPr>
          <w:p w14:paraId="3516A555" w14:textId="77777777" w:rsidR="00566580" w:rsidRPr="00FE2FE9" w:rsidRDefault="003C71AA" w:rsidP="006D77AB">
            <w:pPr>
              <w:jc w:val="center"/>
              <w:rPr>
                <w:b/>
                <w:sz w:val="14"/>
              </w:rPr>
            </w:pPr>
            <w:r>
              <w:rPr>
                <w:rFonts w:hint="eastAsia"/>
                <w:b/>
                <w:sz w:val="14"/>
              </w:rPr>
              <w:t>Section</w:t>
            </w:r>
          </w:p>
        </w:tc>
        <w:tc>
          <w:tcPr>
            <w:tcW w:w="3228" w:type="dxa"/>
          </w:tcPr>
          <w:p w14:paraId="40D18FF6" w14:textId="77777777" w:rsidR="00566580" w:rsidRPr="00FE2FE9" w:rsidRDefault="00566580" w:rsidP="006D77AB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Reads</w:t>
            </w:r>
          </w:p>
        </w:tc>
        <w:tc>
          <w:tcPr>
            <w:tcW w:w="3170" w:type="dxa"/>
          </w:tcPr>
          <w:p w14:paraId="428CA14A" w14:textId="77777777" w:rsidR="00566580" w:rsidRPr="00FE2FE9" w:rsidRDefault="00566580" w:rsidP="006D77AB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Should read</w:t>
            </w:r>
          </w:p>
        </w:tc>
        <w:tc>
          <w:tcPr>
            <w:tcW w:w="1194" w:type="dxa"/>
          </w:tcPr>
          <w:p w14:paraId="28147451" w14:textId="77777777" w:rsidR="00566580" w:rsidRPr="00FE2FE9" w:rsidRDefault="00566580" w:rsidP="006D77AB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Design edit</w:t>
            </w:r>
          </w:p>
        </w:tc>
      </w:tr>
      <w:tr w:rsidR="00DE27DA" w14:paraId="3C5CB5D1" w14:textId="77777777" w:rsidTr="005B10A1">
        <w:tc>
          <w:tcPr>
            <w:tcW w:w="945" w:type="dxa"/>
          </w:tcPr>
          <w:p w14:paraId="451BAE82" w14:textId="6267B8A8" w:rsidR="00566580" w:rsidRPr="006D77AB" w:rsidRDefault="00416EAD" w:rsidP="00106295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ver</w:t>
            </w:r>
          </w:p>
        </w:tc>
        <w:tc>
          <w:tcPr>
            <w:tcW w:w="705" w:type="dxa"/>
          </w:tcPr>
          <w:p w14:paraId="52027A0E" w14:textId="2EAFC180" w:rsidR="00566580" w:rsidRPr="006D77AB" w:rsidRDefault="00566580" w:rsidP="00CA5AC0">
            <w:pPr>
              <w:rPr>
                <w:sz w:val="16"/>
              </w:rPr>
            </w:pPr>
          </w:p>
        </w:tc>
        <w:tc>
          <w:tcPr>
            <w:tcW w:w="3228" w:type="dxa"/>
          </w:tcPr>
          <w:p w14:paraId="44115A34" w14:textId="605B6E9F" w:rsidR="00566580" w:rsidRPr="007A3690" w:rsidRDefault="00566580" w:rsidP="00FE2FE9">
            <w:pPr>
              <w:rPr>
                <w:sz w:val="16"/>
              </w:rPr>
            </w:pPr>
          </w:p>
        </w:tc>
        <w:tc>
          <w:tcPr>
            <w:tcW w:w="3170" w:type="dxa"/>
          </w:tcPr>
          <w:p w14:paraId="68BE650A" w14:textId="77777777" w:rsidR="00566580" w:rsidRPr="006D77AB" w:rsidRDefault="00566580" w:rsidP="00FE2FE9">
            <w:pPr>
              <w:rPr>
                <w:sz w:val="16"/>
              </w:rPr>
            </w:pPr>
          </w:p>
        </w:tc>
        <w:tc>
          <w:tcPr>
            <w:tcW w:w="1194" w:type="dxa"/>
          </w:tcPr>
          <w:p w14:paraId="6B371CE7" w14:textId="496E925B" w:rsidR="00566580" w:rsidRPr="006D77AB" w:rsidRDefault="00416EAD" w:rsidP="00566580">
            <w:pPr>
              <w:rPr>
                <w:sz w:val="16"/>
              </w:rPr>
            </w:pPr>
            <w:r>
              <w:rPr>
                <w:sz w:val="16"/>
              </w:rPr>
              <w:t xml:space="preserve">Addition of </w:t>
            </w:r>
            <w:proofErr w:type="spellStart"/>
            <w:r w:rsidR="006C106B">
              <w:rPr>
                <w:sz w:val="16"/>
              </w:rPr>
              <w:t>Tracklistings</w:t>
            </w:r>
            <w:proofErr w:type="spellEnd"/>
          </w:p>
        </w:tc>
      </w:tr>
      <w:tr w:rsidR="00DE27DA" w14:paraId="603F8B7D" w14:textId="77777777" w:rsidTr="005B10A1">
        <w:tc>
          <w:tcPr>
            <w:tcW w:w="945" w:type="dxa"/>
          </w:tcPr>
          <w:p w14:paraId="4BB7DBFB" w14:textId="5ABD0120" w:rsidR="00416EAD" w:rsidRDefault="00416EAD" w:rsidP="00416EAD">
            <w:pPr>
              <w:jc w:val="center"/>
              <w:rPr>
                <w:sz w:val="16"/>
              </w:rPr>
            </w:pPr>
            <w:r>
              <w:rPr>
                <w:sz w:val="16"/>
              </w:rPr>
              <w:t>Every Unit Beginning</w:t>
            </w:r>
          </w:p>
        </w:tc>
        <w:tc>
          <w:tcPr>
            <w:tcW w:w="705" w:type="dxa"/>
          </w:tcPr>
          <w:p w14:paraId="677F09D8" w14:textId="25D75751" w:rsidR="00416EAD" w:rsidRDefault="00416EAD" w:rsidP="00416EAD"/>
        </w:tc>
        <w:tc>
          <w:tcPr>
            <w:tcW w:w="3228" w:type="dxa"/>
          </w:tcPr>
          <w:p w14:paraId="0FA97F42" w14:textId="64FF0107" w:rsidR="00416EAD" w:rsidRPr="00394374" w:rsidRDefault="00416EAD" w:rsidP="00416EAD">
            <w:pPr>
              <w:rPr>
                <w:sz w:val="16"/>
              </w:rPr>
            </w:pPr>
          </w:p>
        </w:tc>
        <w:tc>
          <w:tcPr>
            <w:tcW w:w="3170" w:type="dxa"/>
          </w:tcPr>
          <w:p w14:paraId="7483CE01" w14:textId="5433DF01" w:rsidR="00416EAD" w:rsidRPr="00394374" w:rsidRDefault="00416EAD" w:rsidP="00416EAD">
            <w:pPr>
              <w:rPr>
                <w:sz w:val="16"/>
              </w:rPr>
            </w:pPr>
          </w:p>
        </w:tc>
        <w:tc>
          <w:tcPr>
            <w:tcW w:w="1194" w:type="dxa"/>
          </w:tcPr>
          <w:p w14:paraId="7F83040E" w14:textId="1FE0FC79" w:rsidR="00416EAD" w:rsidRDefault="00416EAD" w:rsidP="00416EAD">
            <w:pPr>
              <w:rPr>
                <w:sz w:val="16"/>
              </w:rPr>
            </w:pPr>
            <w:r>
              <w:rPr>
                <w:sz w:val="16"/>
              </w:rPr>
              <w:t>Altering of QR code presentation</w:t>
            </w:r>
          </w:p>
        </w:tc>
      </w:tr>
      <w:tr w:rsidR="00DE27DA" w14:paraId="3ACF7CF2" w14:textId="77777777" w:rsidTr="005B10A1">
        <w:tc>
          <w:tcPr>
            <w:tcW w:w="945" w:type="dxa"/>
          </w:tcPr>
          <w:p w14:paraId="00D724BD" w14:textId="217EE62A" w:rsidR="00394374" w:rsidRDefault="006C106B" w:rsidP="0010629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705" w:type="dxa"/>
          </w:tcPr>
          <w:p w14:paraId="58A91078" w14:textId="2A4D924D" w:rsidR="00394374" w:rsidRDefault="00394374"/>
        </w:tc>
        <w:tc>
          <w:tcPr>
            <w:tcW w:w="3228" w:type="dxa"/>
          </w:tcPr>
          <w:p w14:paraId="68E9B312" w14:textId="5FA80C43" w:rsidR="00394374" w:rsidRPr="00394374" w:rsidRDefault="006C106B" w:rsidP="00394374">
            <w:pPr>
              <w:rPr>
                <w:sz w:val="16"/>
              </w:rPr>
            </w:pPr>
            <w:r>
              <w:rPr>
                <w:sz w:val="16"/>
              </w:rPr>
              <w:t>third edition</w:t>
            </w:r>
          </w:p>
        </w:tc>
        <w:tc>
          <w:tcPr>
            <w:tcW w:w="3170" w:type="dxa"/>
          </w:tcPr>
          <w:p w14:paraId="688798EC" w14:textId="56CF33FC" w:rsidR="00394374" w:rsidRPr="006D77AB" w:rsidRDefault="006C106B" w:rsidP="00394374">
            <w:pPr>
              <w:rPr>
                <w:sz w:val="16"/>
              </w:rPr>
            </w:pPr>
            <w:r>
              <w:rPr>
                <w:sz w:val="16"/>
              </w:rPr>
              <w:t>Third Edition</w:t>
            </w:r>
          </w:p>
        </w:tc>
        <w:tc>
          <w:tcPr>
            <w:tcW w:w="1194" w:type="dxa"/>
          </w:tcPr>
          <w:p w14:paraId="35027857" w14:textId="77777777" w:rsidR="00394374" w:rsidRDefault="00394374" w:rsidP="00566580">
            <w:pPr>
              <w:rPr>
                <w:sz w:val="16"/>
              </w:rPr>
            </w:pPr>
          </w:p>
        </w:tc>
      </w:tr>
      <w:tr w:rsidR="00DE27DA" w14:paraId="163E996A" w14:textId="77777777" w:rsidTr="005B10A1">
        <w:tc>
          <w:tcPr>
            <w:tcW w:w="945" w:type="dxa"/>
          </w:tcPr>
          <w:p w14:paraId="44F91380" w14:textId="30E2FBF4" w:rsidR="00394374" w:rsidRDefault="006C106B" w:rsidP="00106295">
            <w:pPr>
              <w:jc w:val="center"/>
              <w:rPr>
                <w:sz w:val="16"/>
              </w:rPr>
            </w:pPr>
            <w:r>
              <w:rPr>
                <w:sz w:val="16"/>
              </w:rPr>
              <w:t>27</w:t>
            </w:r>
          </w:p>
        </w:tc>
        <w:tc>
          <w:tcPr>
            <w:tcW w:w="705" w:type="dxa"/>
          </w:tcPr>
          <w:p w14:paraId="226DE932" w14:textId="0EC26AA5" w:rsidR="00394374" w:rsidRDefault="00A91954">
            <w:r>
              <w:t>C</w:t>
            </w:r>
          </w:p>
        </w:tc>
        <w:tc>
          <w:tcPr>
            <w:tcW w:w="3228" w:type="dxa"/>
          </w:tcPr>
          <w:p w14:paraId="6D97F8E1" w14:textId="2A7518F9" w:rsidR="00394374" w:rsidRPr="00394374" w:rsidRDefault="006C106B" w:rsidP="00FE2FE9">
            <w:pPr>
              <w:rPr>
                <w:sz w:val="16"/>
              </w:rPr>
            </w:pPr>
            <w:r>
              <w:rPr>
                <w:sz w:val="16"/>
              </w:rPr>
              <w:t xml:space="preserve">There are often seasonal jobs, in the tourism industry and in vineyards during the grape __________, for example. </w:t>
            </w:r>
          </w:p>
        </w:tc>
        <w:tc>
          <w:tcPr>
            <w:tcW w:w="3170" w:type="dxa"/>
          </w:tcPr>
          <w:p w14:paraId="7A33C825" w14:textId="6C768833" w:rsidR="00394374" w:rsidRPr="00394374" w:rsidRDefault="001A5DAD" w:rsidP="00FE2FE9">
            <w:pPr>
              <w:rPr>
                <w:sz w:val="16"/>
              </w:rPr>
            </w:pPr>
            <w:r>
              <w:rPr>
                <w:sz w:val="16"/>
              </w:rPr>
              <w:t>There are often seasonal jobs in the tourism industry and in vineyards during the grape __________, for example.</w:t>
            </w:r>
          </w:p>
        </w:tc>
        <w:tc>
          <w:tcPr>
            <w:tcW w:w="1194" w:type="dxa"/>
          </w:tcPr>
          <w:p w14:paraId="2F922FC0" w14:textId="77777777" w:rsidR="00394374" w:rsidRDefault="00394374" w:rsidP="00566580">
            <w:pPr>
              <w:rPr>
                <w:sz w:val="16"/>
              </w:rPr>
            </w:pPr>
          </w:p>
        </w:tc>
      </w:tr>
      <w:tr w:rsidR="001A5DAD" w14:paraId="1A239E6A" w14:textId="77777777" w:rsidTr="005B10A1">
        <w:tc>
          <w:tcPr>
            <w:tcW w:w="945" w:type="dxa"/>
          </w:tcPr>
          <w:p w14:paraId="03A7A0CB" w14:textId="65D149E8" w:rsidR="001A5DAD" w:rsidRDefault="001A5DAD" w:rsidP="0010629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2</w:t>
            </w:r>
          </w:p>
        </w:tc>
        <w:tc>
          <w:tcPr>
            <w:tcW w:w="705" w:type="dxa"/>
          </w:tcPr>
          <w:p w14:paraId="50D041B2" w14:textId="5381E826" w:rsidR="001A5DAD" w:rsidRDefault="00A91954">
            <w:r>
              <w:t>B</w:t>
            </w:r>
          </w:p>
        </w:tc>
        <w:tc>
          <w:tcPr>
            <w:tcW w:w="3228" w:type="dxa"/>
          </w:tcPr>
          <w:p w14:paraId="60751B1C" w14:textId="575DF41A" w:rsidR="001A5DAD" w:rsidRDefault="001A5DAD" w:rsidP="00FE2FE9">
            <w:pPr>
              <w:rPr>
                <w:sz w:val="16"/>
              </w:rPr>
            </w:pPr>
            <w:r>
              <w:rPr>
                <w:sz w:val="16"/>
              </w:rPr>
              <w:t>-</w:t>
            </w:r>
          </w:p>
        </w:tc>
        <w:tc>
          <w:tcPr>
            <w:tcW w:w="3170" w:type="dxa"/>
          </w:tcPr>
          <w:p w14:paraId="079DEC06" w14:textId="775A8C20" w:rsidR="001A5DAD" w:rsidRDefault="001A5DAD" w:rsidP="00FE2FE9">
            <w:pPr>
              <w:rPr>
                <w:sz w:val="16"/>
              </w:rPr>
            </w:pPr>
            <w:r>
              <w:rPr>
                <w:sz w:val="16"/>
              </w:rPr>
              <w:t>It was your birthday, wasn’t it?</w:t>
            </w:r>
          </w:p>
        </w:tc>
        <w:tc>
          <w:tcPr>
            <w:tcW w:w="1194" w:type="dxa"/>
          </w:tcPr>
          <w:p w14:paraId="50745667" w14:textId="28A4DA78" w:rsidR="001A5DAD" w:rsidRDefault="001A5DAD" w:rsidP="00DE3B3D">
            <w:pPr>
              <w:jc w:val="left"/>
              <w:rPr>
                <w:sz w:val="16"/>
              </w:rPr>
            </w:pPr>
            <w:r>
              <w:rPr>
                <w:sz w:val="16"/>
              </w:rPr>
              <w:t>Added</w:t>
            </w:r>
          </w:p>
        </w:tc>
      </w:tr>
      <w:tr w:rsidR="00DE27DA" w14:paraId="5D90454C" w14:textId="77777777" w:rsidTr="005B10A1">
        <w:tc>
          <w:tcPr>
            <w:tcW w:w="945" w:type="dxa"/>
          </w:tcPr>
          <w:p w14:paraId="7A9047FA" w14:textId="2ECBD5EC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47</w:t>
            </w:r>
          </w:p>
        </w:tc>
        <w:tc>
          <w:tcPr>
            <w:tcW w:w="705" w:type="dxa"/>
          </w:tcPr>
          <w:p w14:paraId="0C26452C" w14:textId="5BE8D864" w:rsidR="004D0756" w:rsidRDefault="00A91954" w:rsidP="004D0756">
            <w:r>
              <w:t>C</w:t>
            </w:r>
          </w:p>
        </w:tc>
        <w:tc>
          <w:tcPr>
            <w:tcW w:w="3228" w:type="dxa"/>
          </w:tcPr>
          <w:p w14:paraId="33386C7F" w14:textId="39826010" w:rsidR="004D0756" w:rsidRPr="00394374" w:rsidRDefault="004D0756" w:rsidP="004D0756">
            <w:pPr>
              <w:rPr>
                <w:sz w:val="16"/>
              </w:rPr>
            </w:pPr>
            <w:r>
              <w:rPr>
                <w:sz w:val="16"/>
              </w:rPr>
              <w:t>First, ______ your clothes in, and close the door tightly.</w:t>
            </w:r>
          </w:p>
        </w:tc>
        <w:tc>
          <w:tcPr>
            <w:tcW w:w="3170" w:type="dxa"/>
          </w:tcPr>
          <w:p w14:paraId="16A710DE" w14:textId="0198A569" w:rsidR="004D0756" w:rsidRPr="006D77AB" w:rsidRDefault="004D0756" w:rsidP="004D0756">
            <w:pPr>
              <w:rPr>
                <w:sz w:val="16"/>
              </w:rPr>
            </w:pPr>
            <w:r>
              <w:rPr>
                <w:sz w:val="16"/>
              </w:rPr>
              <w:t>First, ______ your clothes in and close the door tightly.</w:t>
            </w:r>
          </w:p>
        </w:tc>
        <w:tc>
          <w:tcPr>
            <w:tcW w:w="1194" w:type="dxa"/>
          </w:tcPr>
          <w:p w14:paraId="223EC820" w14:textId="2A693F4E" w:rsidR="004D0756" w:rsidRDefault="004D0756" w:rsidP="004D0756">
            <w:pPr>
              <w:jc w:val="left"/>
              <w:rPr>
                <w:sz w:val="16"/>
              </w:rPr>
            </w:pPr>
          </w:p>
        </w:tc>
      </w:tr>
      <w:tr w:rsidR="004D0756" w14:paraId="5F539FCA" w14:textId="77777777" w:rsidTr="005B10A1">
        <w:tc>
          <w:tcPr>
            <w:tcW w:w="945" w:type="dxa"/>
          </w:tcPr>
          <w:p w14:paraId="0B09EA52" w14:textId="1AC583F2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53</w:t>
            </w:r>
          </w:p>
        </w:tc>
        <w:tc>
          <w:tcPr>
            <w:tcW w:w="705" w:type="dxa"/>
          </w:tcPr>
          <w:p w14:paraId="166F0616" w14:textId="57EF0824" w:rsidR="004D0756" w:rsidRPr="00C93C7A" w:rsidRDefault="004D0756" w:rsidP="004D0756">
            <w:pPr>
              <w:rPr>
                <w:sz w:val="16"/>
              </w:rPr>
            </w:pPr>
            <w:r>
              <w:rPr>
                <w:sz w:val="16"/>
              </w:rPr>
              <w:t>B</w:t>
            </w:r>
          </w:p>
        </w:tc>
        <w:tc>
          <w:tcPr>
            <w:tcW w:w="3228" w:type="dxa"/>
          </w:tcPr>
          <w:p w14:paraId="3C49399B" w14:textId="10D29B25" w:rsidR="004D0756" w:rsidRDefault="004D0756" w:rsidP="004D0756">
            <w:pPr>
              <w:rPr>
                <w:sz w:val="16"/>
              </w:rPr>
            </w:pPr>
            <w:r>
              <w:rPr>
                <w:sz w:val="16"/>
              </w:rPr>
              <w:t>(C) Its usefulness</w:t>
            </w:r>
          </w:p>
        </w:tc>
        <w:tc>
          <w:tcPr>
            <w:tcW w:w="3170" w:type="dxa"/>
          </w:tcPr>
          <w:p w14:paraId="6033D150" w14:textId="2D4AC1B5" w:rsidR="004D0756" w:rsidRDefault="004D0756" w:rsidP="004D0756">
            <w:pPr>
              <w:rPr>
                <w:sz w:val="16"/>
              </w:rPr>
            </w:pPr>
            <w:r>
              <w:rPr>
                <w:sz w:val="16"/>
              </w:rPr>
              <w:t>(C) Its versatility</w:t>
            </w:r>
          </w:p>
        </w:tc>
        <w:tc>
          <w:tcPr>
            <w:tcW w:w="1194" w:type="dxa"/>
          </w:tcPr>
          <w:p w14:paraId="3EF1DA61" w14:textId="77777777" w:rsidR="004D0756" w:rsidRDefault="004D0756" w:rsidP="004D0756">
            <w:pPr>
              <w:jc w:val="left"/>
              <w:rPr>
                <w:sz w:val="16"/>
              </w:rPr>
            </w:pPr>
          </w:p>
        </w:tc>
      </w:tr>
      <w:tr w:rsidR="00DE27DA" w14:paraId="6F1FB27B" w14:textId="77777777" w:rsidTr="005B10A1">
        <w:tc>
          <w:tcPr>
            <w:tcW w:w="945" w:type="dxa"/>
          </w:tcPr>
          <w:p w14:paraId="02BF4E01" w14:textId="5EB6317F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55</w:t>
            </w:r>
          </w:p>
        </w:tc>
        <w:tc>
          <w:tcPr>
            <w:tcW w:w="705" w:type="dxa"/>
          </w:tcPr>
          <w:p w14:paraId="0020243B" w14:textId="11565910" w:rsidR="004D0756" w:rsidRPr="00C93C7A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>C</w:t>
            </w:r>
          </w:p>
        </w:tc>
        <w:tc>
          <w:tcPr>
            <w:tcW w:w="3228" w:type="dxa"/>
          </w:tcPr>
          <w:p w14:paraId="6C1A90D3" w14:textId="4A04021C" w:rsidR="004D0756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>Give me a call, and we can talk some more about it.</w:t>
            </w:r>
          </w:p>
        </w:tc>
        <w:tc>
          <w:tcPr>
            <w:tcW w:w="3170" w:type="dxa"/>
          </w:tcPr>
          <w:p w14:paraId="5232D1A0" w14:textId="690EF009" w:rsidR="004D0756" w:rsidRPr="006D77AB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>Give me a call and we can talk some more about it.</w:t>
            </w:r>
          </w:p>
        </w:tc>
        <w:tc>
          <w:tcPr>
            <w:tcW w:w="1194" w:type="dxa"/>
          </w:tcPr>
          <w:p w14:paraId="02A0D533" w14:textId="77777777" w:rsidR="004D0756" w:rsidRDefault="004D0756" w:rsidP="004D0756">
            <w:pPr>
              <w:jc w:val="left"/>
              <w:rPr>
                <w:sz w:val="16"/>
              </w:rPr>
            </w:pPr>
          </w:p>
        </w:tc>
      </w:tr>
      <w:tr w:rsidR="00DE27DA" w14:paraId="5496E230" w14:textId="77777777" w:rsidTr="005B10A1">
        <w:tc>
          <w:tcPr>
            <w:tcW w:w="945" w:type="dxa"/>
          </w:tcPr>
          <w:p w14:paraId="2E0F184A" w14:textId="212CAA10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62</w:t>
            </w:r>
          </w:p>
        </w:tc>
        <w:tc>
          <w:tcPr>
            <w:tcW w:w="705" w:type="dxa"/>
          </w:tcPr>
          <w:p w14:paraId="1423A62D" w14:textId="55FACB4E" w:rsidR="004D0756" w:rsidRPr="00C93C7A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>A</w:t>
            </w:r>
          </w:p>
        </w:tc>
        <w:tc>
          <w:tcPr>
            <w:tcW w:w="3228" w:type="dxa"/>
          </w:tcPr>
          <w:p w14:paraId="36AAD747" w14:textId="20EC9754" w:rsidR="004D0756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>I’m sorry to hear that</w:t>
            </w:r>
          </w:p>
        </w:tc>
        <w:tc>
          <w:tcPr>
            <w:tcW w:w="3170" w:type="dxa"/>
          </w:tcPr>
          <w:p w14:paraId="53118AD8" w14:textId="3559ED8B" w:rsidR="004D0756" w:rsidRPr="009E47DF" w:rsidRDefault="00A91954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I’m sorry to hear </w:t>
            </w:r>
            <w:r w:rsidR="004D0756">
              <w:rPr>
                <w:sz w:val="16"/>
              </w:rPr>
              <w:t>that.</w:t>
            </w:r>
          </w:p>
        </w:tc>
        <w:tc>
          <w:tcPr>
            <w:tcW w:w="1194" w:type="dxa"/>
          </w:tcPr>
          <w:p w14:paraId="63086851" w14:textId="77777777" w:rsidR="004D0756" w:rsidRDefault="004D0756" w:rsidP="004D0756">
            <w:pPr>
              <w:jc w:val="left"/>
              <w:rPr>
                <w:sz w:val="16"/>
              </w:rPr>
            </w:pPr>
          </w:p>
        </w:tc>
      </w:tr>
      <w:tr w:rsidR="00DE27DA" w14:paraId="67772A72" w14:textId="77777777" w:rsidTr="005B10A1">
        <w:tc>
          <w:tcPr>
            <w:tcW w:w="945" w:type="dxa"/>
          </w:tcPr>
          <w:p w14:paraId="3B702175" w14:textId="08F47686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69</w:t>
            </w:r>
          </w:p>
        </w:tc>
        <w:tc>
          <w:tcPr>
            <w:tcW w:w="705" w:type="dxa"/>
          </w:tcPr>
          <w:p w14:paraId="57C04D0F" w14:textId="71B42C8C" w:rsidR="004D0756" w:rsidRDefault="005B10A1" w:rsidP="004D0756">
            <w:r w:rsidRPr="005B10A1">
              <w:rPr>
                <w:sz w:val="14"/>
                <w:szCs w:val="16"/>
              </w:rPr>
              <w:t>Look &amp; Think</w:t>
            </w:r>
          </w:p>
        </w:tc>
        <w:tc>
          <w:tcPr>
            <w:tcW w:w="3228" w:type="dxa"/>
          </w:tcPr>
          <w:p w14:paraId="01CE73A6" w14:textId="04A301D1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Do you enjoy doing outdoor </w:t>
            </w:r>
            <w:r w:rsidR="004D0756">
              <w:rPr>
                <w:sz w:val="16"/>
              </w:rPr>
              <w:t>activities</w:t>
            </w:r>
          </w:p>
        </w:tc>
        <w:tc>
          <w:tcPr>
            <w:tcW w:w="3170" w:type="dxa"/>
          </w:tcPr>
          <w:p w14:paraId="30714783" w14:textId="355C711D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Do you enjoy doing outdoor </w:t>
            </w:r>
            <w:r w:rsidR="004D0756">
              <w:rPr>
                <w:sz w:val="16"/>
              </w:rPr>
              <w:t>activities?</w:t>
            </w:r>
          </w:p>
        </w:tc>
        <w:tc>
          <w:tcPr>
            <w:tcW w:w="1194" w:type="dxa"/>
          </w:tcPr>
          <w:p w14:paraId="04D12B4F" w14:textId="77777777" w:rsidR="004D0756" w:rsidRDefault="004D0756" w:rsidP="004D0756">
            <w:pPr>
              <w:rPr>
                <w:sz w:val="16"/>
              </w:rPr>
            </w:pPr>
          </w:p>
        </w:tc>
      </w:tr>
      <w:tr w:rsidR="00DE27DA" w14:paraId="72F2CA27" w14:textId="77777777" w:rsidTr="005B10A1">
        <w:tc>
          <w:tcPr>
            <w:tcW w:w="945" w:type="dxa"/>
          </w:tcPr>
          <w:p w14:paraId="61A452D2" w14:textId="6177D5AA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75</w:t>
            </w:r>
          </w:p>
        </w:tc>
        <w:tc>
          <w:tcPr>
            <w:tcW w:w="705" w:type="dxa"/>
          </w:tcPr>
          <w:p w14:paraId="780A2258" w14:textId="0862F958" w:rsidR="004D0756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>C</w:t>
            </w:r>
          </w:p>
        </w:tc>
        <w:tc>
          <w:tcPr>
            <w:tcW w:w="3228" w:type="dxa"/>
          </w:tcPr>
          <w:p w14:paraId="37D484ED" w14:textId="79EC3778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>Here, you can keep this map, as well.</w:t>
            </w:r>
          </w:p>
        </w:tc>
        <w:tc>
          <w:tcPr>
            <w:tcW w:w="3170" w:type="dxa"/>
          </w:tcPr>
          <w:p w14:paraId="6EFC54C8" w14:textId="0045949D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>Here, you can keep this map as well.</w:t>
            </w:r>
          </w:p>
        </w:tc>
        <w:tc>
          <w:tcPr>
            <w:tcW w:w="1194" w:type="dxa"/>
          </w:tcPr>
          <w:p w14:paraId="614D70F1" w14:textId="77777777" w:rsidR="004D0756" w:rsidRDefault="004D0756" w:rsidP="004D0756">
            <w:pPr>
              <w:rPr>
                <w:sz w:val="16"/>
              </w:rPr>
            </w:pPr>
          </w:p>
        </w:tc>
      </w:tr>
      <w:tr w:rsidR="00DE27DA" w14:paraId="33E56B59" w14:textId="77777777" w:rsidTr="005B10A1">
        <w:tc>
          <w:tcPr>
            <w:tcW w:w="945" w:type="dxa"/>
          </w:tcPr>
          <w:p w14:paraId="67423CFE" w14:textId="17E367C4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85</w:t>
            </w:r>
          </w:p>
        </w:tc>
        <w:tc>
          <w:tcPr>
            <w:tcW w:w="705" w:type="dxa"/>
          </w:tcPr>
          <w:p w14:paraId="732ABBCE" w14:textId="7088CFB9" w:rsidR="004D0756" w:rsidRDefault="00F84359" w:rsidP="004D0756">
            <w:pPr>
              <w:rPr>
                <w:sz w:val="16"/>
              </w:rPr>
            </w:pPr>
            <w:r>
              <w:rPr>
                <w:sz w:val="16"/>
              </w:rPr>
              <w:t>C</w:t>
            </w:r>
          </w:p>
        </w:tc>
        <w:tc>
          <w:tcPr>
            <w:tcW w:w="3228" w:type="dxa"/>
          </w:tcPr>
          <w:p w14:paraId="4973BE61" w14:textId="30E7890C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>__________ the game that we usually play, in Hearts you want to try to get _______ points than any of the other players.</w:t>
            </w:r>
          </w:p>
        </w:tc>
        <w:tc>
          <w:tcPr>
            <w:tcW w:w="3170" w:type="dxa"/>
          </w:tcPr>
          <w:p w14:paraId="785B627B" w14:textId="5B4433F0" w:rsidR="004D0756" w:rsidRPr="00394374" w:rsidRDefault="005B10A1" w:rsidP="004D0756">
            <w:pPr>
              <w:rPr>
                <w:sz w:val="16"/>
              </w:rPr>
            </w:pPr>
            <w:r>
              <w:rPr>
                <w:sz w:val="16"/>
              </w:rPr>
              <w:t>__________ the game that we usually play, in Hearts, you want to try to get _______ points than any of the other players.</w:t>
            </w:r>
          </w:p>
        </w:tc>
        <w:tc>
          <w:tcPr>
            <w:tcW w:w="1194" w:type="dxa"/>
          </w:tcPr>
          <w:p w14:paraId="64DE0151" w14:textId="77777777" w:rsidR="004D0756" w:rsidRDefault="004D0756" w:rsidP="004D0756">
            <w:pPr>
              <w:rPr>
                <w:sz w:val="16"/>
              </w:rPr>
            </w:pPr>
          </w:p>
        </w:tc>
      </w:tr>
      <w:tr w:rsidR="00DE27DA" w14:paraId="2B7913D9" w14:textId="77777777" w:rsidTr="005B10A1">
        <w:tc>
          <w:tcPr>
            <w:tcW w:w="945" w:type="dxa"/>
          </w:tcPr>
          <w:p w14:paraId="0AF07E88" w14:textId="4ACF44EB" w:rsidR="00DE27DA" w:rsidRDefault="00DE27DA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94</w:t>
            </w:r>
          </w:p>
        </w:tc>
        <w:tc>
          <w:tcPr>
            <w:tcW w:w="705" w:type="dxa"/>
          </w:tcPr>
          <w:p w14:paraId="4732DC3B" w14:textId="0C93C597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>B</w:t>
            </w:r>
          </w:p>
        </w:tc>
        <w:tc>
          <w:tcPr>
            <w:tcW w:w="3228" w:type="dxa"/>
          </w:tcPr>
          <w:p w14:paraId="05379F73" w14:textId="784D8D86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Listen </w:t>
            </w:r>
            <w:proofErr w:type="spellStart"/>
            <w:r>
              <w:rPr>
                <w:sz w:val="16"/>
              </w:rPr>
              <w:t>againand</w:t>
            </w:r>
            <w:proofErr w:type="spellEnd"/>
            <w:r>
              <w:rPr>
                <w:sz w:val="16"/>
              </w:rPr>
              <w:t xml:space="preserve"> fill in the blanks.</w:t>
            </w:r>
          </w:p>
        </w:tc>
        <w:tc>
          <w:tcPr>
            <w:tcW w:w="3170" w:type="dxa"/>
          </w:tcPr>
          <w:p w14:paraId="41ECB45A" w14:textId="64DC584D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>Listen again and fill in the blanks.</w:t>
            </w:r>
          </w:p>
        </w:tc>
        <w:tc>
          <w:tcPr>
            <w:tcW w:w="1194" w:type="dxa"/>
          </w:tcPr>
          <w:p w14:paraId="30CFB5AA" w14:textId="77777777" w:rsidR="00DE27DA" w:rsidRDefault="00DE27DA" w:rsidP="004D0756">
            <w:pPr>
              <w:rPr>
                <w:sz w:val="16"/>
              </w:rPr>
            </w:pPr>
          </w:p>
        </w:tc>
      </w:tr>
      <w:tr w:rsidR="004D0756" w14:paraId="7A025348" w14:textId="77777777" w:rsidTr="005B10A1">
        <w:tc>
          <w:tcPr>
            <w:tcW w:w="945" w:type="dxa"/>
          </w:tcPr>
          <w:p w14:paraId="0AA0EDAA" w14:textId="52F7E16A" w:rsidR="004D0756" w:rsidRDefault="004D0756" w:rsidP="004D0756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7</w:t>
            </w:r>
          </w:p>
        </w:tc>
        <w:tc>
          <w:tcPr>
            <w:tcW w:w="705" w:type="dxa"/>
          </w:tcPr>
          <w:p w14:paraId="5ACA3B98" w14:textId="74345D3C" w:rsidR="004D0756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>B</w:t>
            </w:r>
          </w:p>
        </w:tc>
        <w:tc>
          <w:tcPr>
            <w:tcW w:w="3228" w:type="dxa"/>
          </w:tcPr>
          <w:p w14:paraId="1B5D0FD6" w14:textId="24C5AB00" w:rsidR="004D0756" w:rsidRPr="00394374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Who is </w:t>
            </w:r>
            <w:r w:rsidR="004D0756">
              <w:rPr>
                <w:sz w:val="16"/>
              </w:rPr>
              <w:t>Franck</w:t>
            </w:r>
            <w:r>
              <w:rPr>
                <w:sz w:val="16"/>
              </w:rPr>
              <w:t xml:space="preserve"> Flynn?</w:t>
            </w:r>
          </w:p>
        </w:tc>
        <w:tc>
          <w:tcPr>
            <w:tcW w:w="3170" w:type="dxa"/>
          </w:tcPr>
          <w:p w14:paraId="5C354182" w14:textId="1C73A67E" w:rsidR="004D0756" w:rsidRPr="00394374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Who is </w:t>
            </w:r>
            <w:r w:rsidR="004D0756">
              <w:rPr>
                <w:sz w:val="16"/>
              </w:rPr>
              <w:t>Frank</w:t>
            </w:r>
            <w:r>
              <w:rPr>
                <w:sz w:val="16"/>
              </w:rPr>
              <w:t xml:space="preserve"> Flynn?</w:t>
            </w:r>
          </w:p>
        </w:tc>
        <w:tc>
          <w:tcPr>
            <w:tcW w:w="1194" w:type="dxa"/>
          </w:tcPr>
          <w:p w14:paraId="021EFDFC" w14:textId="77777777" w:rsidR="004D0756" w:rsidRDefault="004D0756" w:rsidP="004D0756">
            <w:pPr>
              <w:rPr>
                <w:sz w:val="16"/>
              </w:rPr>
            </w:pPr>
          </w:p>
        </w:tc>
      </w:tr>
      <w:tr w:rsidR="00DE27DA" w14:paraId="1D8B95C5" w14:textId="77777777" w:rsidTr="005B10A1">
        <w:tc>
          <w:tcPr>
            <w:tcW w:w="945" w:type="dxa"/>
          </w:tcPr>
          <w:p w14:paraId="2C75FEE0" w14:textId="11097BFB" w:rsidR="00DE27DA" w:rsidRDefault="00635246" w:rsidP="00DE27DA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r w:rsidR="00DE27DA">
              <w:rPr>
                <w:sz w:val="16"/>
              </w:rPr>
              <w:t>109</w:t>
            </w:r>
          </w:p>
        </w:tc>
        <w:tc>
          <w:tcPr>
            <w:tcW w:w="705" w:type="dxa"/>
          </w:tcPr>
          <w:p w14:paraId="45BF8FF2" w14:textId="37A4EACA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>Objectives</w:t>
            </w:r>
          </w:p>
        </w:tc>
        <w:tc>
          <w:tcPr>
            <w:tcW w:w="3228" w:type="dxa"/>
          </w:tcPr>
          <w:p w14:paraId="61021612" w14:textId="4CC2A2B6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 xml:space="preserve">Understand words and phrases to describe </w:t>
            </w:r>
            <w:proofErr w:type="spellStart"/>
            <w:r>
              <w:rPr>
                <w:sz w:val="16"/>
              </w:rPr>
              <w:t>momeries</w:t>
            </w:r>
            <w:proofErr w:type="spellEnd"/>
          </w:p>
        </w:tc>
        <w:tc>
          <w:tcPr>
            <w:tcW w:w="3170" w:type="dxa"/>
          </w:tcPr>
          <w:p w14:paraId="2815A49B" w14:textId="40D1840B" w:rsidR="00DE27DA" w:rsidRDefault="00DE27DA" w:rsidP="004D0756">
            <w:pPr>
              <w:rPr>
                <w:sz w:val="16"/>
              </w:rPr>
            </w:pPr>
            <w:r>
              <w:rPr>
                <w:sz w:val="16"/>
              </w:rPr>
              <w:t>Understand words and phrases to describe memories</w:t>
            </w:r>
          </w:p>
        </w:tc>
        <w:tc>
          <w:tcPr>
            <w:tcW w:w="1194" w:type="dxa"/>
          </w:tcPr>
          <w:p w14:paraId="61588FA5" w14:textId="77777777" w:rsidR="00DE27DA" w:rsidRDefault="00DE27DA" w:rsidP="004D0756">
            <w:pPr>
              <w:rPr>
                <w:sz w:val="16"/>
              </w:rPr>
            </w:pPr>
          </w:p>
        </w:tc>
      </w:tr>
    </w:tbl>
    <w:p w14:paraId="035416E5" w14:textId="25572B99" w:rsidR="007F5F9D" w:rsidRDefault="007F5F9D"/>
    <w:p w14:paraId="07323648" w14:textId="4062B6FF" w:rsidR="006C106B" w:rsidRDefault="006C106B" w:rsidP="006C106B">
      <w:r>
        <w:t>Test 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1843"/>
        <w:gridCol w:w="2977"/>
        <w:gridCol w:w="2409"/>
        <w:gridCol w:w="1196"/>
      </w:tblGrid>
      <w:tr w:rsidR="006C106B" w14:paraId="41933B94" w14:textId="77777777" w:rsidTr="00DF4F16">
        <w:tc>
          <w:tcPr>
            <w:tcW w:w="817" w:type="dxa"/>
          </w:tcPr>
          <w:p w14:paraId="2C591FE8" w14:textId="77777777" w:rsidR="006C106B" w:rsidRPr="00FE2FE9" w:rsidRDefault="006C106B" w:rsidP="00DF4F16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Page</w:t>
            </w:r>
          </w:p>
        </w:tc>
        <w:tc>
          <w:tcPr>
            <w:tcW w:w="1843" w:type="dxa"/>
          </w:tcPr>
          <w:p w14:paraId="7229C026" w14:textId="77777777" w:rsidR="006C106B" w:rsidRPr="00FE2FE9" w:rsidRDefault="006C106B" w:rsidP="00DF4F16">
            <w:pPr>
              <w:jc w:val="center"/>
              <w:rPr>
                <w:b/>
                <w:sz w:val="14"/>
              </w:rPr>
            </w:pPr>
            <w:r>
              <w:rPr>
                <w:rFonts w:hint="eastAsia"/>
                <w:b/>
                <w:sz w:val="14"/>
              </w:rPr>
              <w:t>Section</w:t>
            </w:r>
          </w:p>
        </w:tc>
        <w:tc>
          <w:tcPr>
            <w:tcW w:w="2977" w:type="dxa"/>
          </w:tcPr>
          <w:p w14:paraId="46BD6CD6" w14:textId="77777777" w:rsidR="006C106B" w:rsidRPr="00FE2FE9" w:rsidRDefault="006C106B" w:rsidP="00DF4F16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Reads</w:t>
            </w:r>
          </w:p>
        </w:tc>
        <w:tc>
          <w:tcPr>
            <w:tcW w:w="2409" w:type="dxa"/>
          </w:tcPr>
          <w:p w14:paraId="6C053178" w14:textId="77777777" w:rsidR="006C106B" w:rsidRPr="00FE2FE9" w:rsidRDefault="006C106B" w:rsidP="00DF4F16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Should read</w:t>
            </w:r>
          </w:p>
        </w:tc>
        <w:tc>
          <w:tcPr>
            <w:tcW w:w="1196" w:type="dxa"/>
          </w:tcPr>
          <w:p w14:paraId="1E47BFBB" w14:textId="77777777" w:rsidR="006C106B" w:rsidRPr="00FE2FE9" w:rsidRDefault="006C106B" w:rsidP="00DF4F16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Design edit</w:t>
            </w:r>
          </w:p>
        </w:tc>
      </w:tr>
      <w:tr w:rsidR="00293F0D" w14:paraId="3992C454" w14:textId="77777777" w:rsidTr="00DF4F16">
        <w:tc>
          <w:tcPr>
            <w:tcW w:w="817" w:type="dxa"/>
          </w:tcPr>
          <w:p w14:paraId="0CA2EED1" w14:textId="06665789" w:rsidR="00293F0D" w:rsidRDefault="00293F0D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t>21</w:t>
            </w:r>
          </w:p>
        </w:tc>
        <w:tc>
          <w:tcPr>
            <w:tcW w:w="1843" w:type="dxa"/>
          </w:tcPr>
          <w:p w14:paraId="61B0843E" w14:textId="60C83458" w:rsidR="00293F0D" w:rsidRPr="006D77AB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  <w:tc>
          <w:tcPr>
            <w:tcW w:w="2977" w:type="dxa"/>
          </w:tcPr>
          <w:p w14:paraId="4BCE20D4" w14:textId="4FCE39B9" w:rsidR="00293F0D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A) He didn’t know the original band backed up.</w:t>
            </w:r>
          </w:p>
        </w:tc>
        <w:tc>
          <w:tcPr>
            <w:tcW w:w="2409" w:type="dxa"/>
          </w:tcPr>
          <w:p w14:paraId="3DCE4AD8" w14:textId="7F2102A5" w:rsidR="00293F0D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A) He didn’t know the original band backed out.</w:t>
            </w:r>
          </w:p>
        </w:tc>
        <w:tc>
          <w:tcPr>
            <w:tcW w:w="1196" w:type="dxa"/>
          </w:tcPr>
          <w:p w14:paraId="2E1A148A" w14:textId="77777777" w:rsidR="00293F0D" w:rsidRPr="006D77AB" w:rsidRDefault="00293F0D" w:rsidP="00DF4F16">
            <w:pPr>
              <w:rPr>
                <w:sz w:val="16"/>
              </w:rPr>
            </w:pPr>
          </w:p>
        </w:tc>
      </w:tr>
      <w:tr w:rsidR="006C106B" w14:paraId="0A8B5EC2" w14:textId="77777777" w:rsidTr="00DF4F16">
        <w:tc>
          <w:tcPr>
            <w:tcW w:w="817" w:type="dxa"/>
          </w:tcPr>
          <w:p w14:paraId="48618404" w14:textId="23147193" w:rsidR="006C106B" w:rsidRPr="006D77AB" w:rsidRDefault="006C106B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t>22</w:t>
            </w:r>
          </w:p>
        </w:tc>
        <w:tc>
          <w:tcPr>
            <w:tcW w:w="1843" w:type="dxa"/>
          </w:tcPr>
          <w:p w14:paraId="601272D4" w14:textId="3E54865D" w:rsidR="006C106B" w:rsidRPr="006D77AB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  <w:tc>
          <w:tcPr>
            <w:tcW w:w="2977" w:type="dxa"/>
          </w:tcPr>
          <w:p w14:paraId="3ECC2601" w14:textId="7906D246" w:rsidR="006C106B" w:rsidRPr="007A3690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B) All Cables are included in the box.</w:t>
            </w:r>
          </w:p>
        </w:tc>
        <w:tc>
          <w:tcPr>
            <w:tcW w:w="2409" w:type="dxa"/>
          </w:tcPr>
          <w:p w14:paraId="38DAB8EC" w14:textId="6C293BD4" w:rsidR="006C106B" w:rsidRPr="006D77AB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B) All cables are included in the box.</w:t>
            </w:r>
          </w:p>
        </w:tc>
        <w:tc>
          <w:tcPr>
            <w:tcW w:w="1196" w:type="dxa"/>
          </w:tcPr>
          <w:p w14:paraId="39F5174B" w14:textId="26133AFE" w:rsidR="006C106B" w:rsidRPr="006D77AB" w:rsidRDefault="006C106B" w:rsidP="00DF4F16">
            <w:pPr>
              <w:rPr>
                <w:sz w:val="16"/>
              </w:rPr>
            </w:pPr>
          </w:p>
        </w:tc>
      </w:tr>
      <w:tr w:rsidR="006C106B" w14:paraId="1F343854" w14:textId="77777777" w:rsidTr="00DF4F16">
        <w:tc>
          <w:tcPr>
            <w:tcW w:w="817" w:type="dxa"/>
          </w:tcPr>
          <w:p w14:paraId="1FBEE908" w14:textId="2A16F1F2" w:rsidR="006C106B" w:rsidRDefault="006C106B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t>33</w:t>
            </w:r>
          </w:p>
        </w:tc>
        <w:tc>
          <w:tcPr>
            <w:tcW w:w="1843" w:type="dxa"/>
          </w:tcPr>
          <w:p w14:paraId="79FEA65A" w14:textId="006B66C5" w:rsidR="006C106B" w:rsidRPr="00780094" w:rsidRDefault="00293F0D" w:rsidP="00DF4F16">
            <w:pPr>
              <w:rPr>
                <w:sz w:val="16"/>
                <w:szCs w:val="18"/>
              </w:rPr>
            </w:pPr>
            <w:r w:rsidRPr="00780094">
              <w:rPr>
                <w:sz w:val="16"/>
                <w:szCs w:val="18"/>
              </w:rPr>
              <w:t>17</w:t>
            </w:r>
          </w:p>
        </w:tc>
        <w:tc>
          <w:tcPr>
            <w:tcW w:w="2977" w:type="dxa"/>
          </w:tcPr>
          <w:p w14:paraId="3940D1B8" w14:textId="34CE0967" w:rsidR="006C106B" w:rsidRPr="00394374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What does the Sam offer to do?</w:t>
            </w:r>
          </w:p>
        </w:tc>
        <w:tc>
          <w:tcPr>
            <w:tcW w:w="2409" w:type="dxa"/>
          </w:tcPr>
          <w:p w14:paraId="06BA3F9D" w14:textId="060C3375" w:rsidR="006C106B" w:rsidRPr="00394374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What does Sam offer to do?</w:t>
            </w:r>
          </w:p>
        </w:tc>
        <w:tc>
          <w:tcPr>
            <w:tcW w:w="1196" w:type="dxa"/>
          </w:tcPr>
          <w:p w14:paraId="32270D41" w14:textId="63293067" w:rsidR="006C106B" w:rsidRDefault="006C106B" w:rsidP="00DF4F16">
            <w:pPr>
              <w:rPr>
                <w:sz w:val="16"/>
              </w:rPr>
            </w:pPr>
          </w:p>
        </w:tc>
      </w:tr>
      <w:tr w:rsidR="006C106B" w14:paraId="257771D7" w14:textId="77777777" w:rsidTr="00DF4F16">
        <w:tc>
          <w:tcPr>
            <w:tcW w:w="817" w:type="dxa"/>
          </w:tcPr>
          <w:p w14:paraId="3161AD75" w14:textId="045DBC10" w:rsidR="006C106B" w:rsidRDefault="006C106B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lastRenderedPageBreak/>
              <w:t>34</w:t>
            </w:r>
          </w:p>
        </w:tc>
        <w:tc>
          <w:tcPr>
            <w:tcW w:w="1843" w:type="dxa"/>
          </w:tcPr>
          <w:p w14:paraId="0B482B29" w14:textId="1D2CF095" w:rsidR="006C106B" w:rsidRPr="00780094" w:rsidRDefault="00293F0D" w:rsidP="00DF4F16">
            <w:pPr>
              <w:rPr>
                <w:sz w:val="16"/>
                <w:szCs w:val="18"/>
              </w:rPr>
            </w:pPr>
            <w:r w:rsidRPr="00780094">
              <w:rPr>
                <w:sz w:val="16"/>
                <w:szCs w:val="18"/>
              </w:rPr>
              <w:t>21, 22, 23</w:t>
            </w:r>
          </w:p>
        </w:tc>
        <w:tc>
          <w:tcPr>
            <w:tcW w:w="2977" w:type="dxa"/>
          </w:tcPr>
          <w:p w14:paraId="6AAC8C93" w14:textId="64AA09C3" w:rsidR="006C106B" w:rsidRPr="00394374" w:rsidRDefault="006C106B" w:rsidP="00DF4F16">
            <w:pPr>
              <w:rPr>
                <w:sz w:val="16"/>
              </w:rPr>
            </w:pPr>
            <w:r>
              <w:rPr>
                <w:sz w:val="16"/>
              </w:rPr>
              <w:t>Chemistry</w:t>
            </w:r>
          </w:p>
        </w:tc>
        <w:tc>
          <w:tcPr>
            <w:tcW w:w="2409" w:type="dxa"/>
          </w:tcPr>
          <w:p w14:paraId="7899C495" w14:textId="1113353E" w:rsidR="006C106B" w:rsidRPr="006D77AB" w:rsidRDefault="006C106B" w:rsidP="00DF4F16">
            <w:pPr>
              <w:rPr>
                <w:sz w:val="16"/>
              </w:rPr>
            </w:pPr>
            <w:r>
              <w:rPr>
                <w:sz w:val="16"/>
              </w:rPr>
              <w:t>chemistry</w:t>
            </w:r>
          </w:p>
        </w:tc>
        <w:tc>
          <w:tcPr>
            <w:tcW w:w="1196" w:type="dxa"/>
          </w:tcPr>
          <w:p w14:paraId="3E177886" w14:textId="77777777" w:rsidR="006C106B" w:rsidRDefault="006C106B" w:rsidP="00DF4F16">
            <w:pPr>
              <w:rPr>
                <w:sz w:val="16"/>
              </w:rPr>
            </w:pPr>
          </w:p>
        </w:tc>
      </w:tr>
      <w:tr w:rsidR="00293F0D" w14:paraId="25FF59C3" w14:textId="77777777" w:rsidTr="00DF4F16">
        <w:tc>
          <w:tcPr>
            <w:tcW w:w="817" w:type="dxa"/>
          </w:tcPr>
          <w:p w14:paraId="4114F1F6" w14:textId="77AC82A2" w:rsidR="00293F0D" w:rsidRDefault="00293F0D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t>37</w:t>
            </w:r>
          </w:p>
        </w:tc>
        <w:tc>
          <w:tcPr>
            <w:tcW w:w="1843" w:type="dxa"/>
          </w:tcPr>
          <w:p w14:paraId="5B934F85" w14:textId="476EAE86" w:rsidR="00293F0D" w:rsidRPr="00780094" w:rsidRDefault="00293F0D" w:rsidP="00DF4F16">
            <w:pPr>
              <w:rPr>
                <w:sz w:val="16"/>
                <w:szCs w:val="18"/>
              </w:rPr>
            </w:pPr>
            <w:r w:rsidRPr="00780094">
              <w:rPr>
                <w:sz w:val="16"/>
                <w:szCs w:val="18"/>
              </w:rPr>
              <w:t>17</w:t>
            </w:r>
          </w:p>
        </w:tc>
        <w:tc>
          <w:tcPr>
            <w:tcW w:w="2977" w:type="dxa"/>
          </w:tcPr>
          <w:p w14:paraId="3D5E8366" w14:textId="33843584" w:rsidR="00293F0D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D) He is offering the students a chance to get improve their grade.</w:t>
            </w:r>
          </w:p>
        </w:tc>
        <w:tc>
          <w:tcPr>
            <w:tcW w:w="2409" w:type="dxa"/>
          </w:tcPr>
          <w:p w14:paraId="6DE3B0FA" w14:textId="5FE07750" w:rsidR="00293F0D" w:rsidRDefault="00293F0D" w:rsidP="00DF4F16">
            <w:pPr>
              <w:rPr>
                <w:sz w:val="16"/>
              </w:rPr>
            </w:pPr>
            <w:r>
              <w:rPr>
                <w:sz w:val="16"/>
              </w:rPr>
              <w:t>(D) He is offering the students a chance to improve their grade.</w:t>
            </w:r>
          </w:p>
        </w:tc>
        <w:tc>
          <w:tcPr>
            <w:tcW w:w="1196" w:type="dxa"/>
          </w:tcPr>
          <w:p w14:paraId="53094741" w14:textId="77777777" w:rsidR="00293F0D" w:rsidRDefault="00293F0D" w:rsidP="00DF4F16">
            <w:pPr>
              <w:rPr>
                <w:sz w:val="16"/>
              </w:rPr>
            </w:pPr>
          </w:p>
        </w:tc>
      </w:tr>
      <w:tr w:rsidR="006C106B" w14:paraId="21D160CF" w14:textId="77777777" w:rsidTr="00DF4F16">
        <w:tc>
          <w:tcPr>
            <w:tcW w:w="817" w:type="dxa"/>
          </w:tcPr>
          <w:p w14:paraId="725711AE" w14:textId="1404AA2B" w:rsidR="006C106B" w:rsidRDefault="006C106B" w:rsidP="00DF4F16">
            <w:pPr>
              <w:jc w:val="center"/>
              <w:rPr>
                <w:sz w:val="16"/>
              </w:rPr>
            </w:pPr>
            <w:r>
              <w:rPr>
                <w:sz w:val="16"/>
              </w:rPr>
              <w:t>38</w:t>
            </w:r>
          </w:p>
        </w:tc>
        <w:tc>
          <w:tcPr>
            <w:tcW w:w="1843" w:type="dxa"/>
          </w:tcPr>
          <w:p w14:paraId="114E327B" w14:textId="13FBDBF6" w:rsidR="006C106B" w:rsidRPr="00780094" w:rsidRDefault="00780094" w:rsidP="00DF4F16">
            <w:pPr>
              <w:rPr>
                <w:sz w:val="16"/>
                <w:szCs w:val="18"/>
              </w:rPr>
            </w:pPr>
            <w:r w:rsidRPr="00780094">
              <w:rPr>
                <w:sz w:val="16"/>
                <w:szCs w:val="18"/>
              </w:rPr>
              <w:t>Chart</w:t>
            </w:r>
          </w:p>
        </w:tc>
        <w:tc>
          <w:tcPr>
            <w:tcW w:w="2977" w:type="dxa"/>
          </w:tcPr>
          <w:p w14:paraId="7FF34C4E" w14:textId="798147DD" w:rsidR="006C106B" w:rsidRPr="00394374" w:rsidRDefault="00780094" w:rsidP="00DF4F16">
            <w:pPr>
              <w:rPr>
                <w:sz w:val="16"/>
              </w:rPr>
            </w:pPr>
            <w:r>
              <w:rPr>
                <w:sz w:val="16"/>
              </w:rPr>
              <w:t>Anger Management group</w:t>
            </w:r>
          </w:p>
        </w:tc>
        <w:tc>
          <w:tcPr>
            <w:tcW w:w="2409" w:type="dxa"/>
          </w:tcPr>
          <w:p w14:paraId="33C3524F" w14:textId="0A9E3D60" w:rsidR="006C106B" w:rsidRPr="00394374" w:rsidRDefault="00780094" w:rsidP="00DF4F16">
            <w:pPr>
              <w:rPr>
                <w:sz w:val="16"/>
              </w:rPr>
            </w:pPr>
            <w:r>
              <w:rPr>
                <w:sz w:val="16"/>
              </w:rPr>
              <w:t>Anger Management Group</w:t>
            </w:r>
          </w:p>
        </w:tc>
        <w:tc>
          <w:tcPr>
            <w:tcW w:w="1196" w:type="dxa"/>
          </w:tcPr>
          <w:p w14:paraId="673971D8" w14:textId="77777777" w:rsidR="006C106B" w:rsidRDefault="006C106B" w:rsidP="00DF4F16">
            <w:pPr>
              <w:rPr>
                <w:sz w:val="16"/>
              </w:rPr>
            </w:pPr>
          </w:p>
        </w:tc>
      </w:tr>
      <w:tr w:rsidR="00780094" w14:paraId="0D06AE00" w14:textId="77777777" w:rsidTr="00DF4F16">
        <w:tc>
          <w:tcPr>
            <w:tcW w:w="817" w:type="dxa"/>
          </w:tcPr>
          <w:p w14:paraId="0BA1D33C" w14:textId="49FA7666" w:rsidR="00780094" w:rsidRDefault="00780094" w:rsidP="0078009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2</w:t>
            </w:r>
          </w:p>
        </w:tc>
        <w:tc>
          <w:tcPr>
            <w:tcW w:w="1843" w:type="dxa"/>
          </w:tcPr>
          <w:p w14:paraId="5A31502E" w14:textId="2CB36649" w:rsidR="00780094" w:rsidRPr="00780094" w:rsidRDefault="00780094" w:rsidP="00780094">
            <w:pPr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1</w:t>
            </w:r>
          </w:p>
        </w:tc>
        <w:tc>
          <w:tcPr>
            <w:tcW w:w="2977" w:type="dxa"/>
          </w:tcPr>
          <w:p w14:paraId="1CA53279" w14:textId="77777777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How does the man feel about asking for favors?</w:t>
            </w:r>
            <w:r>
              <w:rPr>
                <w:sz w:val="16"/>
              </w:rPr>
              <w:br/>
              <w:t>(A) He doesn’t like asking for advice.</w:t>
            </w:r>
            <w:r>
              <w:rPr>
                <w:sz w:val="16"/>
              </w:rPr>
              <w:br/>
              <w:t>(B) He thinks it is a good idea.</w:t>
            </w:r>
          </w:p>
          <w:p w14:paraId="41D44164" w14:textId="77777777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(C) He usually feels nervous to ask for help.</w:t>
            </w:r>
          </w:p>
          <w:p w14:paraId="30DDD512" w14:textId="13352C7C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(D) He is afraid his friend asks for favors too often.</w:t>
            </w:r>
          </w:p>
        </w:tc>
        <w:tc>
          <w:tcPr>
            <w:tcW w:w="2409" w:type="dxa"/>
          </w:tcPr>
          <w:p w14:paraId="220C65A6" w14:textId="467054B8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How does the woman feel about asking for favors?</w:t>
            </w:r>
            <w:r>
              <w:rPr>
                <w:sz w:val="16"/>
              </w:rPr>
              <w:br/>
              <w:t>(A) She doesn’t like asking for advice.</w:t>
            </w:r>
            <w:r>
              <w:rPr>
                <w:sz w:val="16"/>
              </w:rPr>
              <w:br/>
              <w:t>(B) She thinks it is a good idea.</w:t>
            </w:r>
          </w:p>
          <w:p w14:paraId="50A45125" w14:textId="6F659A3B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(C) She usually feels nervous to ask for help.</w:t>
            </w:r>
          </w:p>
          <w:p w14:paraId="4943DDA5" w14:textId="50DAC342" w:rsidR="00780094" w:rsidRDefault="00780094" w:rsidP="00780094">
            <w:pPr>
              <w:rPr>
                <w:sz w:val="16"/>
              </w:rPr>
            </w:pPr>
            <w:r>
              <w:rPr>
                <w:sz w:val="16"/>
              </w:rPr>
              <w:t>(D) She is afraid his friend asks for favors too often.</w:t>
            </w:r>
          </w:p>
        </w:tc>
        <w:tc>
          <w:tcPr>
            <w:tcW w:w="1196" w:type="dxa"/>
          </w:tcPr>
          <w:p w14:paraId="4B9ACF11" w14:textId="77777777" w:rsidR="00780094" w:rsidRDefault="00780094" w:rsidP="00780094">
            <w:pPr>
              <w:jc w:val="left"/>
              <w:rPr>
                <w:sz w:val="16"/>
              </w:rPr>
            </w:pPr>
          </w:p>
        </w:tc>
      </w:tr>
      <w:tr w:rsidR="00780094" w14:paraId="6A5D75A5" w14:textId="77777777" w:rsidTr="00DF4F16">
        <w:tc>
          <w:tcPr>
            <w:tcW w:w="817" w:type="dxa"/>
          </w:tcPr>
          <w:p w14:paraId="787BA9E8" w14:textId="58941F47" w:rsidR="00780094" w:rsidRDefault="00780094" w:rsidP="0078009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4</w:t>
            </w:r>
          </w:p>
        </w:tc>
        <w:tc>
          <w:tcPr>
            <w:tcW w:w="1843" w:type="dxa"/>
          </w:tcPr>
          <w:p w14:paraId="3B3218C6" w14:textId="2FF556D1" w:rsidR="00780094" w:rsidRPr="00780094" w:rsidRDefault="00D577F8" w:rsidP="00780094">
            <w:pPr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1</w:t>
            </w:r>
          </w:p>
        </w:tc>
        <w:tc>
          <w:tcPr>
            <w:tcW w:w="2977" w:type="dxa"/>
          </w:tcPr>
          <w:p w14:paraId="0BED4890" w14:textId="1BD5FDF1" w:rsidR="00780094" w:rsidRPr="00394374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 xml:space="preserve">(D) Telling the man </w:t>
            </w:r>
            <w:r w:rsidR="00780094">
              <w:rPr>
                <w:sz w:val="16"/>
              </w:rPr>
              <w:t>about it man</w:t>
            </w:r>
          </w:p>
        </w:tc>
        <w:tc>
          <w:tcPr>
            <w:tcW w:w="2409" w:type="dxa"/>
          </w:tcPr>
          <w:p w14:paraId="29056D9E" w14:textId="5CA4DEB8" w:rsidR="00780094" w:rsidRPr="006D77AB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 xml:space="preserve">(D) Telling the man </w:t>
            </w:r>
            <w:r w:rsidR="00780094">
              <w:rPr>
                <w:sz w:val="16"/>
              </w:rPr>
              <w:t>about it</w:t>
            </w:r>
          </w:p>
        </w:tc>
        <w:tc>
          <w:tcPr>
            <w:tcW w:w="1196" w:type="dxa"/>
          </w:tcPr>
          <w:p w14:paraId="504B0DCE" w14:textId="77777777" w:rsidR="00780094" w:rsidRDefault="00780094" w:rsidP="00780094">
            <w:pPr>
              <w:jc w:val="left"/>
              <w:rPr>
                <w:sz w:val="16"/>
              </w:rPr>
            </w:pPr>
          </w:p>
        </w:tc>
      </w:tr>
      <w:tr w:rsidR="00780094" w14:paraId="617C7A53" w14:textId="77777777" w:rsidTr="00DF4F16">
        <w:tc>
          <w:tcPr>
            <w:tcW w:w="817" w:type="dxa"/>
          </w:tcPr>
          <w:p w14:paraId="1E7724AB" w14:textId="1255DCCE" w:rsidR="00780094" w:rsidRDefault="00BE591D" w:rsidP="0078009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6</w:t>
            </w:r>
          </w:p>
        </w:tc>
        <w:tc>
          <w:tcPr>
            <w:tcW w:w="1843" w:type="dxa"/>
          </w:tcPr>
          <w:p w14:paraId="5BC672E9" w14:textId="625F8757" w:rsidR="00780094" w:rsidRPr="00C93C7A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>19</w:t>
            </w:r>
          </w:p>
        </w:tc>
        <w:tc>
          <w:tcPr>
            <w:tcW w:w="2977" w:type="dxa"/>
          </w:tcPr>
          <w:p w14:paraId="673336B9" w14:textId="32FE079F" w:rsidR="00780094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>Why does the speaker say, “but I’ll leave some”?</w:t>
            </w:r>
            <w:r>
              <w:rPr>
                <w:sz w:val="16"/>
              </w:rPr>
              <w:br/>
              <w:t>(A) He is too tired to continue speaking.</w:t>
            </w:r>
            <w:r>
              <w:rPr>
                <w:sz w:val="16"/>
              </w:rPr>
              <w:br/>
              <w:t>(B) He will let others say the rest about Mr. Knowles.</w:t>
            </w:r>
            <w:r>
              <w:rPr>
                <w:sz w:val="16"/>
              </w:rPr>
              <w:br/>
              <w:t>(C) He thinks people will say the opposite of what he thinks.</w:t>
            </w:r>
            <w:r>
              <w:rPr>
                <w:sz w:val="16"/>
              </w:rPr>
              <w:br/>
              <w:t>(D) He doesn’t feel confident in his description of Mr. Knowles.</w:t>
            </w:r>
          </w:p>
        </w:tc>
        <w:tc>
          <w:tcPr>
            <w:tcW w:w="2409" w:type="dxa"/>
          </w:tcPr>
          <w:p w14:paraId="371A9C6D" w14:textId="77777777" w:rsidR="00780094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>Why does the speaker say, “I’m sure you all know the rest”?</w:t>
            </w:r>
            <w:r>
              <w:rPr>
                <w:sz w:val="16"/>
              </w:rPr>
              <w:br/>
              <w:t>(A) He thinks the listeners are smart enough to solve the problem.</w:t>
            </w:r>
            <w:r>
              <w:rPr>
                <w:sz w:val="16"/>
              </w:rPr>
              <w:br/>
              <w:t>(B) He thinks the listeners know how good Mr. Knowles is from experience.</w:t>
            </w:r>
            <w:r>
              <w:rPr>
                <w:sz w:val="16"/>
              </w:rPr>
              <w:br/>
              <w:t>(C) He thinks Mr. Knowles talks to the listeners about his job a lot.</w:t>
            </w:r>
          </w:p>
          <w:p w14:paraId="32C74E7E" w14:textId="5F4EDD7C" w:rsidR="00BE591D" w:rsidRPr="006D77AB" w:rsidRDefault="00BE591D" w:rsidP="00780094">
            <w:pPr>
              <w:rPr>
                <w:sz w:val="16"/>
              </w:rPr>
            </w:pPr>
            <w:r>
              <w:rPr>
                <w:sz w:val="16"/>
              </w:rPr>
              <w:t>(D) He thinks the listeners have already made up their minds about Mr. Knowles.</w:t>
            </w:r>
          </w:p>
        </w:tc>
        <w:tc>
          <w:tcPr>
            <w:tcW w:w="1196" w:type="dxa"/>
          </w:tcPr>
          <w:p w14:paraId="231B1835" w14:textId="77777777" w:rsidR="00780094" w:rsidRDefault="00780094" w:rsidP="00780094">
            <w:pPr>
              <w:jc w:val="left"/>
              <w:rPr>
                <w:sz w:val="16"/>
              </w:rPr>
            </w:pPr>
          </w:p>
        </w:tc>
      </w:tr>
    </w:tbl>
    <w:p w14:paraId="37AC29A8" w14:textId="77777777" w:rsidR="006C106B" w:rsidRDefault="006C106B" w:rsidP="006C106B"/>
    <w:p w14:paraId="1C306227" w14:textId="77777777" w:rsidR="006C106B" w:rsidRDefault="006C106B"/>
    <w:sectPr w:rsidR="006C106B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1E4D8" w14:textId="77777777" w:rsidR="00947B52" w:rsidRDefault="00947B52" w:rsidP="006D77AB">
      <w:pPr>
        <w:spacing w:after="0" w:line="240" w:lineRule="auto"/>
      </w:pPr>
      <w:r>
        <w:separator/>
      </w:r>
    </w:p>
  </w:endnote>
  <w:endnote w:type="continuationSeparator" w:id="0">
    <w:p w14:paraId="7E8E9994" w14:textId="77777777" w:rsidR="00947B52" w:rsidRDefault="00947B52" w:rsidP="006D7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514E9" w14:textId="77777777" w:rsidR="00947B52" w:rsidRDefault="00947B52" w:rsidP="006D77AB">
      <w:pPr>
        <w:spacing w:after="0" w:line="240" w:lineRule="auto"/>
      </w:pPr>
      <w:r>
        <w:separator/>
      </w:r>
    </w:p>
  </w:footnote>
  <w:footnote w:type="continuationSeparator" w:id="0">
    <w:p w14:paraId="08F73B11" w14:textId="77777777" w:rsidR="00947B52" w:rsidRDefault="00947B52" w:rsidP="006D77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B91F" w14:textId="77777777" w:rsidR="00F51DBE" w:rsidRDefault="00F51DBE" w:rsidP="00F51DBE">
    <w:pPr>
      <w:pStyle w:val="Header"/>
      <w:tabs>
        <w:tab w:val="clear" w:pos="9026"/>
        <w:tab w:val="right" w:pos="9214"/>
      </w:tabs>
      <w:ind w:right="-46"/>
      <w:jc w:val="right"/>
    </w:pPr>
    <w:r>
      <w:rPr>
        <w:noProof/>
      </w:rPr>
      <w:drawing>
        <wp:inline distT="0" distB="0" distL="0" distR="0" wp14:anchorId="24B2663E" wp14:editId="6B09119E">
          <wp:extent cx="893928" cy="502933"/>
          <wp:effectExtent l="0" t="0" r="1905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177" cy="5160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W3NDQzMjcwMjNR0lEKTi0uzszPAykwqgUAsarYaSwAAAA="/>
  </w:docVars>
  <w:rsids>
    <w:rsidRoot w:val="007F5F9D"/>
    <w:rsid w:val="00086373"/>
    <w:rsid w:val="000E0ECE"/>
    <w:rsid w:val="00106295"/>
    <w:rsid w:val="00134228"/>
    <w:rsid w:val="0019065C"/>
    <w:rsid w:val="001A2644"/>
    <w:rsid w:val="001A5DAD"/>
    <w:rsid w:val="001D3DE1"/>
    <w:rsid w:val="00204EE1"/>
    <w:rsid w:val="00227C94"/>
    <w:rsid w:val="00263964"/>
    <w:rsid w:val="00293F0D"/>
    <w:rsid w:val="002A5959"/>
    <w:rsid w:val="002F782E"/>
    <w:rsid w:val="00394374"/>
    <w:rsid w:val="003C71AA"/>
    <w:rsid w:val="003D2093"/>
    <w:rsid w:val="003E49F5"/>
    <w:rsid w:val="00416EAD"/>
    <w:rsid w:val="00467DAC"/>
    <w:rsid w:val="004B5641"/>
    <w:rsid w:val="004D0756"/>
    <w:rsid w:val="004D757D"/>
    <w:rsid w:val="004E3F1B"/>
    <w:rsid w:val="004E76D4"/>
    <w:rsid w:val="00566580"/>
    <w:rsid w:val="005B10A1"/>
    <w:rsid w:val="00635246"/>
    <w:rsid w:val="00667DC5"/>
    <w:rsid w:val="006C106B"/>
    <w:rsid w:val="006D77AB"/>
    <w:rsid w:val="0073275D"/>
    <w:rsid w:val="00761B63"/>
    <w:rsid w:val="00780094"/>
    <w:rsid w:val="007A3690"/>
    <w:rsid w:val="007F1FD6"/>
    <w:rsid w:val="007F5F9D"/>
    <w:rsid w:val="00806344"/>
    <w:rsid w:val="00947B52"/>
    <w:rsid w:val="009E47DF"/>
    <w:rsid w:val="009E6A87"/>
    <w:rsid w:val="00A91954"/>
    <w:rsid w:val="00B31905"/>
    <w:rsid w:val="00B42DAF"/>
    <w:rsid w:val="00B557E9"/>
    <w:rsid w:val="00BE591D"/>
    <w:rsid w:val="00C8309F"/>
    <w:rsid w:val="00CA5AC0"/>
    <w:rsid w:val="00CE22F1"/>
    <w:rsid w:val="00D577F8"/>
    <w:rsid w:val="00D96777"/>
    <w:rsid w:val="00DE27DA"/>
    <w:rsid w:val="00DE3B3D"/>
    <w:rsid w:val="00E44DDB"/>
    <w:rsid w:val="00E8395E"/>
    <w:rsid w:val="00EB2858"/>
    <w:rsid w:val="00F14D94"/>
    <w:rsid w:val="00F51DBE"/>
    <w:rsid w:val="00F84359"/>
    <w:rsid w:val="00FE2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BFEBF"/>
  <w15:docId w15:val="{CDF60C3D-BBDF-4347-B7C7-4100F9A2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D77AB"/>
  </w:style>
  <w:style w:type="paragraph" w:styleId="Footer">
    <w:name w:val="footer"/>
    <w:basedOn w:val="Normal"/>
    <w:link w:val="Foot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D77AB"/>
  </w:style>
  <w:style w:type="paragraph" w:styleId="BalloonText">
    <w:name w:val="Balloon Text"/>
    <w:basedOn w:val="Normal"/>
    <w:link w:val="BalloonTextChar"/>
    <w:uiPriority w:val="99"/>
    <w:semiHidden/>
    <w:unhideWhenUsed/>
    <w:rsid w:val="00F51DB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DB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6463E-E2D0-4B56-95D4-032C069AE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94</Words>
  <Characters>281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yun</dc:creator>
  <cp:lastModifiedBy>Mary Katherine Chadwick</cp:lastModifiedBy>
  <cp:revision>10</cp:revision>
  <cp:lastPrinted>2019-02-25T05:57:00Z</cp:lastPrinted>
  <dcterms:created xsi:type="dcterms:W3CDTF">2022-05-19T05:44:00Z</dcterms:created>
  <dcterms:modified xsi:type="dcterms:W3CDTF">2022-06-07T01:47:00Z</dcterms:modified>
</cp:coreProperties>
</file>